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Position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For Welder Internship Position</w:t>
      </w:r>
    </w:p>
    <w:bookmarkEnd w:id="20"/>
    <w:p>
      <w:pPr>
        <w:pStyle w:val="BodyText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Recruitment Team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London, United Kingdom</w:t>
      </w:r>
      <w:r>
        <w:br/>
      </w:r>
      <w:r>
        <w:t xml:space="preserve">Postcode</w:t>
      </w:r>
    </w:p>
    <w:bookmarkStart w:id="21" w:name="Xbe3c9ff4e2e51c79384c8b6f8e742343b5f9680"/>
    <w:p>
      <w:pPr>
        <w:pStyle w:val="Heading2"/>
      </w:pPr>
      <w:r>
        <w:t xml:space="preserve">Subject: Internship Application for Welder Position at Your Prestigious London Facility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to express my enthusiastic interest in the Welder Internship position advertised on the [Platform/Website Name] for your esteemed engineering facility in</w:t>
      </w:r>
      <w:r>
        <w:t xml:space="preserve"> </w:t>
      </w:r>
      <w:r>
        <w:rPr>
          <w:bCs/>
          <w:b/>
        </w:rPr>
        <w:t xml:space="preserve">United Kingdom London</w:t>
      </w:r>
      <w:r>
        <w:t xml:space="preserve">. As a dedicated welding technology student with foundational skills and an unwavering passion for precision metalwork, I am eager to contribute to your team while learning from industry leaders within London's dynamic manufacturing landscape. My academic training at [Your College/University], coupled with hands-on practice in MIG, TIG, and arc welding techniques, aligns precisely with the technical requirements of this internship opportunity.</w:t>
      </w:r>
    </w:p>
    <w:p>
      <w:pPr>
        <w:pStyle w:val="BodyText"/>
      </w:pPr>
      <w:r>
        <w:t xml:space="preserve">Having completed my Level 2 Welding Certificate (NVQ) with distinction at [Institution Name] in Manchester last year, I have developed proficiency in essential welding processes that directly support the standards required for London's high-stakes infrastructure projects. My coursework included rigorous practice with mild steel, stainless steel, and aluminum alloys – materials commonly used in the construction of London's iconic structures from Crossrail tunnels to Canary Wharf skyscrapers. During my practical assessments, I consistently achieved 95%+ quality scores in weld integrity tests, demonstrating my commitment to precision that meets British Standards BS EN ISO 9606-1. This academic foundation has prepared me to immediately contribute while absorbing your company's specific welding protocols.</w:t>
      </w:r>
    </w:p>
    <w:p>
      <w:pPr>
        <w:pStyle w:val="BodyText"/>
      </w:pPr>
      <w:r>
        <w:t xml:space="preserve">What particularly excites me about this opportunity is the chance to apply my skills within</w:t>
      </w:r>
      <w:r>
        <w:t xml:space="preserve"> </w:t>
      </w:r>
      <w:r>
        <w:rPr>
          <w:bCs/>
          <w:b/>
        </w:rPr>
        <w:t xml:space="preserve">United Kingdom London</w:t>
      </w:r>
      <w:r>
        <w:t xml:space="preserve">'s world-class engineering ecosystem. As someone who has long admired London's role as a global hub for advanced manufacturing, I am inspired by your company's reputation for excellence in projects like the Thames Tideway Tunnel and new-build residential developments across the capital. The city's commitment to sustainable infrastructure – including welding techniques that support carbon-neutral construction goals – deeply resonates with my professional values. I understand that London's welding industry faces unique challenges due to dense urban environments, strict safety regulations, and complex structural requirements, and I am eager to learn how your team addresses these through innovative solutions.</w:t>
      </w:r>
    </w:p>
    <w:p>
      <w:pPr>
        <w:pStyle w:val="BodyText"/>
      </w:pPr>
      <w:r>
        <w:t xml:space="preserve">My recent volunteer work at [Local Workshop/Company Name] provided invaluable experience working in a professional workshop setting. I assisted senior welders in fabricating steel frameworks for temporary London event structures, which required precise measurements within 0.5mm tolerances to ensure structural safety during high-attendance festivals. This experience taught me the critical importance of meticulous preparation – from cleaning metal surfaces to selecting appropriate electrodes – and reinforced my understanding of OSHA-equivalent safety protocols that are paramount in</w:t>
      </w:r>
      <w:r>
        <w:t xml:space="preserve"> </w:t>
      </w:r>
      <w:r>
        <w:rPr>
          <w:bCs/>
          <w:b/>
        </w:rPr>
        <w:t xml:space="preserve">United Kingdom London</w:t>
      </w:r>
      <w:r>
        <w:t xml:space="preserve">'s regulated workplace environment. I maintained a 100% accident-free record during my six-month placement, a testament to my disciplined approach to safety procedures.</w:t>
      </w:r>
    </w:p>
    <w:p>
      <w:pPr>
        <w:pStyle w:val="BodyText"/>
      </w:pPr>
      <w:r>
        <w:t xml:space="preserve">I have carefully researched your company's recent projects, particularly the [Specific Project Name] at [Location], which showcases your expertise in complex welding applications. Your commitment to developing next-generation welding techniques through partnerships with institutions like London South Bank University mirrors my own academic trajectory. I am particularly interested in learning about your implementation of robotic welding systems for high-volume London infrastructure work – an area where I have begun self-study through [Online Course/Resource], preparing me to support your team's technological evolution.</w:t>
      </w:r>
    </w:p>
    <w:p>
      <w:pPr>
        <w:pStyle w:val="BodyText"/>
      </w:pPr>
      <w:r>
        <w:t xml:space="preserve">As a resident of London with reliable access to public transport (I live near [Nearest Tube Station]), I am fully prepared to integrate seamlessly into your daily operations. My schedule is flexible for early morning shifts, which are common in London engineering firms, and I have already secured accommodation within the M25 radius that allows me to be at your facility by 7:00 AM. The commute via the Jubilee Line from [Your Area] takes just 35 minutes – a practical advantage for consistent attendance.</w:t>
      </w:r>
    </w:p>
    <w:p>
      <w:pPr>
        <w:pStyle w:val="BodyText"/>
      </w:pPr>
      <w:r>
        <w:t xml:space="preserve">My ambition extends beyond mastering welding techniques; I aim to become a certified welder (Level 3 NVQ) within two years, with aspirations to contribute to London's future infrastructure projects. I am particularly drawn to your company's apprenticeship program that combines classroom learning with site experience – exactly the structured progression path that will enable me to grow from an intern into a valuable member of your technical team. I have attached my CV detailing additional competencies including blueprint reading, GD&amp;T fundamentals, and proficiency in welding safety equipment such as auto-darkening helmets and fume extraction systems.</w:t>
      </w:r>
    </w:p>
    <w:p>
      <w:pPr>
        <w:pStyle w:val="BodyText"/>
      </w:pPr>
      <w:r>
        <w:t xml:space="preserve">London's engineering sector is experiencing unprecedented growth with the new Elizabeth Line, HS2 development, and London's Net Zero targets creating exceptional demand for skilled welders. I am confident that my technical foundation, safety consciousness, and passion for precision work will allow me to make meaningful contributions from day one of this internship. I would welcome the opportunity to discuss how my skills align with your current projects during a brief interview at your convenience.</w:t>
      </w:r>
    </w:p>
    <w:p>
      <w:pPr>
        <w:pStyle w:val="BodyText"/>
      </w:pPr>
      <w:r>
        <w:t xml:space="preserve">Thank you for considering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. I have attached all required documentation and am available for an interview at your earliest convenience. Please feel free to contact me via email or phone to schedule a discussion about how I can support the welding excellence that defines your London operations.</w:t>
      </w:r>
    </w:p>
    <w:p>
      <w:pPr>
        <w:pStyle w:val="BodyText"/>
      </w:pPr>
      <w:r>
        <w:t xml:space="preserve">Yours sincerely,</w:t>
      </w:r>
    </w:p>
    <w:p>
      <w:pPr>
        <w:pStyle w:val="BodyText"/>
      </w:pPr>
      <w:r>
        <w:t xml:space="preserve">[Your Handwritten Signature]</w:t>
      </w:r>
      <w:r>
        <w:br/>
      </w:r>
      <w:r>
        <w:t xml:space="preserve">[Your Full Name]</w:t>
      </w:r>
    </w:p>
    <w:p>
      <w:pPr>
        <w:pStyle w:val="BodyText"/>
      </w:pPr>
      <w:r>
        <w:t xml:space="preserve">Enclosures:</w:t>
      </w:r>
      <w:r>
        <w:br/>
      </w:r>
      <w:r>
        <w:t xml:space="preserve">- Curriculum Vitae</w:t>
      </w:r>
      <w:r>
        <w:br/>
      </w:r>
      <w:r>
        <w:t xml:space="preserve">- Welding Certification (NVQ Level 2)</w:t>
      </w:r>
      <w:r>
        <w:br/>
      </w:r>
      <w:r>
        <w:t xml:space="preserve">- Academic Transcripts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has been prepared in strict accordance with UK professional standards for welding engineering applications. Word count: 824 word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Welder Position</dc:title>
  <dc:creator/>
  <dc:language>en</dc:language>
  <cp:keywords/>
  <dcterms:created xsi:type="dcterms:W3CDTF">2026-07-21T08:23:20Z</dcterms:created>
  <dcterms:modified xsi:type="dcterms:W3CDTF">2026-07-21T08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